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0F418" w14:textId="6B608705" w:rsidR="0030389E" w:rsidRDefault="003365E2">
      <w:r>
        <w:t>Stakeholder Universe</w:t>
      </w:r>
    </w:p>
    <w:p w14:paraId="379F11A8" w14:textId="1348AFC1" w:rsidR="003365E2" w:rsidRDefault="003365E2">
      <w:r w:rsidRPr="003365E2">
        <w:drawing>
          <wp:inline distT="0" distB="0" distL="0" distR="0" wp14:anchorId="668B3150" wp14:editId="04EFBEBB">
            <wp:extent cx="4134427" cy="4058216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405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6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tLQwMTQ0NTU3NjRT0lEKTi0uzszPAykwrAUAZdIeeSwAAAA="/>
  </w:docVars>
  <w:rsids>
    <w:rsidRoot w:val="003365E2"/>
    <w:rsid w:val="0030389E"/>
    <w:rsid w:val="0033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7F1EC"/>
  <w15:chartTrackingRefBased/>
  <w15:docId w15:val="{551B6CB2-8726-4077-A2D3-581ED9281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Burtch</dc:creator>
  <cp:keywords/>
  <dc:description/>
  <cp:lastModifiedBy>Bruce Burtch</cp:lastModifiedBy>
  <cp:revision>1</cp:revision>
  <dcterms:created xsi:type="dcterms:W3CDTF">2021-09-15T22:50:00Z</dcterms:created>
  <dcterms:modified xsi:type="dcterms:W3CDTF">2021-09-15T22:51:00Z</dcterms:modified>
</cp:coreProperties>
</file>